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E5A46" w14:textId="3709ED83" w:rsidR="00CC4977" w:rsidRDefault="008F10B7">
      <w:pPr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E1DE2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My </w:t>
      </w:r>
      <w:r w:rsidR="00EA3653" w:rsidRPr="00EE1DE2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  <w:r w:rsidRPr="00EE1DE2">
        <w:rPr>
          <w:color w:val="000000" w:themeColor="text1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-commerce website of choice: </w:t>
      </w:r>
      <w:hyperlink r:id="rId4" w:history="1">
        <w:r w:rsidR="00EE1DE2" w:rsidRPr="00416293">
          <w:rPr>
            <w:rStyle w:val="Hyperlink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www.jumia.co.ke/</w:t>
        </w:r>
      </w:hyperlink>
    </w:p>
    <w:p w14:paraId="6BE0031D" w14:textId="336B9A94" w:rsidR="002E2438" w:rsidRDefault="002E2438" w:rsidP="002E6427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E1DE2"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ssignment link</w:t>
      </w:r>
      <w:r w:rsidR="000A4967"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(Figma)</w:t>
      </w:r>
      <w:r w:rsidRPr="00EE1DE2"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: </w:t>
      </w:r>
      <w:hyperlink r:id="rId5" w:history="1">
        <w:r w:rsidR="00EE1DE2" w:rsidRPr="00416293">
          <w:rPr>
            <w:rStyle w:val="Hyperlink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https://www.figma.com/file/xUZsVzensu0cfVlK550BOC/3.10-Sitemap-Assignment?node-id=0%3A1&amp;t=yHmAzywT07Vh9Gd3-1</w:t>
        </w:r>
      </w:hyperlink>
    </w:p>
    <w:p w14:paraId="7C16777E" w14:textId="77777777" w:rsidR="001E7D3C" w:rsidRDefault="001E7D3C" w:rsidP="002E6427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</w:p>
    <w:p w14:paraId="3BABEC05" w14:textId="530EDBE3" w:rsidR="00EE1DE2" w:rsidRDefault="001E7D3C" w:rsidP="002E6427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Assignment Screenshot:</w:t>
      </w:r>
    </w:p>
    <w:p w14:paraId="2D5FE632" w14:textId="5B1B247B" w:rsidR="001E7D3C" w:rsidRPr="00EE1DE2" w:rsidRDefault="001E7D3C" w:rsidP="002E6427">
      <w:pPr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1E7D3C">
        <w:rPr>
          <w:rStyle w:val="Hyperlink"/>
          <w:color w:val="000000" w:themeColor="text1"/>
          <w:u w:val="none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drawing>
          <wp:inline distT="0" distB="0" distL="0" distR="0" wp14:anchorId="3B536D4F" wp14:editId="4A1934C0">
            <wp:extent cx="5731510" cy="4136390"/>
            <wp:effectExtent l="0" t="0" r="2540" b="0"/>
            <wp:docPr id="10321025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102557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6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7D3C" w:rsidRPr="00EE1DE2" w:rsidSect="00CC49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Ixs7CwNDO0NDJU0lEKTi0uzszPAykwrAUA6wJRqiwAAAA="/>
  </w:docVars>
  <w:rsids>
    <w:rsidRoot w:val="007425EC"/>
    <w:rsid w:val="00013DF4"/>
    <w:rsid w:val="00046DD1"/>
    <w:rsid w:val="00094290"/>
    <w:rsid w:val="000A4967"/>
    <w:rsid w:val="000D3335"/>
    <w:rsid w:val="001D71DB"/>
    <w:rsid w:val="001E7A9B"/>
    <w:rsid w:val="001E7D3C"/>
    <w:rsid w:val="001F6BB1"/>
    <w:rsid w:val="002E2438"/>
    <w:rsid w:val="002E6427"/>
    <w:rsid w:val="0030006B"/>
    <w:rsid w:val="00385176"/>
    <w:rsid w:val="0042724F"/>
    <w:rsid w:val="004275A5"/>
    <w:rsid w:val="004B5563"/>
    <w:rsid w:val="004D745E"/>
    <w:rsid w:val="004E5F7B"/>
    <w:rsid w:val="00537BE2"/>
    <w:rsid w:val="005B26B2"/>
    <w:rsid w:val="00623F56"/>
    <w:rsid w:val="0068708C"/>
    <w:rsid w:val="006A0FD7"/>
    <w:rsid w:val="006C7009"/>
    <w:rsid w:val="007136F7"/>
    <w:rsid w:val="007425EC"/>
    <w:rsid w:val="00811B53"/>
    <w:rsid w:val="008404E7"/>
    <w:rsid w:val="008868D7"/>
    <w:rsid w:val="008F10B7"/>
    <w:rsid w:val="008F4C54"/>
    <w:rsid w:val="009669A7"/>
    <w:rsid w:val="009E5BC4"/>
    <w:rsid w:val="009F2351"/>
    <w:rsid w:val="00A15708"/>
    <w:rsid w:val="00A2483B"/>
    <w:rsid w:val="00A612BA"/>
    <w:rsid w:val="00B82B7A"/>
    <w:rsid w:val="00BF7AC4"/>
    <w:rsid w:val="00C00A25"/>
    <w:rsid w:val="00C560DB"/>
    <w:rsid w:val="00CC4977"/>
    <w:rsid w:val="00CC732B"/>
    <w:rsid w:val="00CD36C2"/>
    <w:rsid w:val="00D91504"/>
    <w:rsid w:val="00E147A4"/>
    <w:rsid w:val="00EA3653"/>
    <w:rsid w:val="00EE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29EA4"/>
  <w15:chartTrackingRefBased/>
  <w15:docId w15:val="{FBB62171-20F4-41D5-8533-6D06FF14D5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F10B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F10B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www.figma.com/file/xUZsVzensu0cfVlK550BOC/3.10-Sitemap-Assignment?node-id=0%3A1&amp;t=yHmAzywT07Vh9Gd3-1" TargetMode="External"/><Relationship Id="rId4" Type="http://schemas.openxmlformats.org/officeDocument/2006/relationships/hyperlink" Target="https://www.jumia.co.k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 Brandon</dc:creator>
  <cp:keywords/>
  <dc:description/>
  <cp:lastModifiedBy>Ben Brandon</cp:lastModifiedBy>
  <cp:revision>26</cp:revision>
  <dcterms:created xsi:type="dcterms:W3CDTF">2023-03-28T08:56:00Z</dcterms:created>
  <dcterms:modified xsi:type="dcterms:W3CDTF">2023-03-28T13:17:00Z</dcterms:modified>
</cp:coreProperties>
</file>